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237E7F" w:rsidRDefault="00237E7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57D0897" w:rsidR="00237E7F" w:rsidRDefault="00F910A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D23D1D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237E7F" w:rsidRDefault="00237E7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57821AD" w14:textId="21DF58CD" w:rsidR="00F910A9" w:rsidRPr="000570F3" w:rsidRDefault="00F910A9" w:rsidP="000570F3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0570F3">
        <w:rPr>
          <w:rFonts w:ascii="Roboto" w:eastAsia="Roboto" w:hAnsi="Roboto" w:cs="Roboto"/>
          <w:sz w:val="28"/>
          <w:szCs w:val="28"/>
        </w:rPr>
        <w:t>Could you construct a simple playbook to install Nginx on a server?</w:t>
      </w:r>
    </w:p>
    <w:p w14:paraId="5B1E8DB3" w14:textId="77777777" w:rsidR="000570F3" w:rsidRPr="000053BB" w:rsidRDefault="000570F3" w:rsidP="000570F3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0053BB">
        <w:rPr>
          <w:rFonts w:ascii="Roboto" w:eastAsia="Roboto" w:hAnsi="Roboto" w:cs="Roboto"/>
          <w:sz w:val="28"/>
          <w:szCs w:val="28"/>
        </w:rPr>
        <w:t xml:space="preserve">Step 1: Configure 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</w:p>
    <w:p w14:paraId="3E2EEB69" w14:textId="77777777" w:rsidR="000570F3" w:rsidRPr="000053BB" w:rsidRDefault="000570F3" w:rsidP="000570F3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You need to add your server in 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 xml:space="preserve"> host file, Syntax is given below, </w:t>
      </w:r>
      <w:proofErr w:type="gramStart"/>
      <w:r w:rsidRPr="000053BB">
        <w:rPr>
          <w:rFonts w:ascii="Roboto" w:eastAsia="Roboto" w:hAnsi="Roboto" w:cs="Roboto"/>
          <w:sz w:val="28"/>
          <w:szCs w:val="28"/>
        </w:rPr>
        <w:t>You</w:t>
      </w:r>
      <w:proofErr w:type="gramEnd"/>
      <w:r w:rsidRPr="000053BB">
        <w:rPr>
          <w:rFonts w:ascii="Roboto" w:eastAsia="Roboto" w:hAnsi="Roboto" w:cs="Roboto"/>
          <w:sz w:val="28"/>
          <w:szCs w:val="28"/>
        </w:rPr>
        <w:t xml:space="preserve"> need to open the /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etc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>/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>/hosts fil</w:t>
      </w:r>
      <w:r>
        <w:rPr>
          <w:rFonts w:ascii="Roboto" w:eastAsia="Roboto" w:hAnsi="Roboto" w:cs="Roboto"/>
          <w:sz w:val="28"/>
          <w:szCs w:val="28"/>
        </w:rPr>
        <w:t xml:space="preserve">e with </w:t>
      </w:r>
      <w:proofErr w:type="spellStart"/>
      <w:r>
        <w:rPr>
          <w:rFonts w:ascii="Roboto" w:eastAsia="Roboto" w:hAnsi="Roboto" w:cs="Roboto"/>
          <w:sz w:val="28"/>
          <w:szCs w:val="28"/>
        </w:rPr>
        <w:t>nano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or vim text editor </w:t>
      </w:r>
      <w:r w:rsidRPr="000053BB">
        <w:rPr>
          <w:rFonts w:ascii="Roboto" w:eastAsia="Roboto" w:hAnsi="Roboto" w:cs="Roboto"/>
          <w:sz w:val="28"/>
          <w:szCs w:val="28"/>
        </w:rPr>
        <w:t>and add the web server</w:t>
      </w:r>
    </w:p>
    <w:p w14:paraId="2909FDC0" w14:textId="77777777" w:rsidR="000570F3" w:rsidRPr="000053BB" w:rsidRDefault="000570F3" w:rsidP="000570F3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Change the credentials as per your environment, Save and exit from the vim text editor </w:t>
      </w:r>
    </w:p>
    <w:p w14:paraId="7F588A16" w14:textId="77777777" w:rsidR="000570F3" w:rsidRPr="000053BB" w:rsidRDefault="000570F3" w:rsidP="000570F3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>Step 2: Creating Apache Playbook</w:t>
      </w:r>
    </w:p>
    <w:p w14:paraId="02B657F2" w14:textId="77777777" w:rsidR="000570F3" w:rsidRDefault="000570F3" w:rsidP="000570F3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You need to create </w:t>
      </w:r>
      <w:proofErr w:type="gramStart"/>
      <w:r w:rsidRPr="000053BB">
        <w:rPr>
          <w:rFonts w:ascii="Roboto" w:eastAsia="Roboto" w:hAnsi="Roboto" w:cs="Roboto"/>
          <w:sz w:val="28"/>
          <w:szCs w:val="28"/>
        </w:rPr>
        <w:t>a</w:t>
      </w:r>
      <w:proofErr w:type="gramEnd"/>
      <w:r w:rsidRPr="000053BB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nginx-playbook.yml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 xml:space="preserve"> and you change it according to your requirement</w:t>
      </w:r>
    </w:p>
    <w:p w14:paraId="2EA24289" w14:textId="248D4862" w:rsidR="000570F3" w:rsidRPr="000570F3" w:rsidRDefault="000570F3" w:rsidP="000570F3">
      <w:pPr>
        <w:pStyle w:val="ListParagraph"/>
        <w:ind w:left="1080"/>
        <w:rPr>
          <w:rFonts w:ascii="Roboto" w:eastAsia="Roboto" w:hAnsi="Roboto" w:cs="Roboto"/>
          <w:sz w:val="28"/>
          <w:szCs w:val="28"/>
        </w:rPr>
      </w:pPr>
    </w:p>
    <w:p w14:paraId="1CB0ED33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4A88810A" w14:textId="2E0E95CF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 xml:space="preserve">2. What is the significance of the " notation? And how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may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variables or dynamic variable names be interpolated?</w:t>
      </w:r>
    </w:p>
    <w:p w14:paraId="71CB295B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19FE8843" w14:textId="30330300" w:rsidR="00F910A9" w:rsidRPr="00CC71FE" w:rsidRDefault="00CC71FE" w:rsidP="00CC71FE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3.</w:t>
      </w:r>
      <w:r w:rsidR="00F910A9" w:rsidRPr="00CC71FE">
        <w:rPr>
          <w:rFonts w:ascii="Roboto" w:eastAsia="Roboto" w:hAnsi="Roboto" w:cs="Roboto"/>
          <w:sz w:val="28"/>
          <w:szCs w:val="28"/>
        </w:rPr>
        <w:t>What</w:t>
      </w:r>
      <w:proofErr w:type="gramEnd"/>
      <w:r w:rsidR="00F910A9" w:rsidRPr="00CC71FE">
        <w:rPr>
          <w:rFonts w:ascii="Roboto" w:eastAsia="Roboto" w:hAnsi="Roboto" w:cs="Roboto"/>
          <w:sz w:val="28"/>
          <w:szCs w:val="28"/>
        </w:rPr>
        <w:t xml:space="preserve"> is the difference between an Ansible role and a playbook role?</w:t>
      </w:r>
    </w:p>
    <w:p w14:paraId="29C1C9C9" w14:textId="1DBA7A86" w:rsidR="00CC71FE" w:rsidRPr="00CC71FE" w:rsidRDefault="00CC71FE" w:rsidP="00CC71FE">
      <w:pPr>
        <w:pStyle w:val="ListParagraph"/>
        <w:ind w:left="108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CC71FE">
        <w:rPr>
          <w:rFonts w:ascii="Roboto" w:eastAsia="Roboto" w:hAnsi="Roboto" w:cs="Roboto"/>
          <w:sz w:val="28"/>
          <w:szCs w:val="28"/>
        </w:rPr>
        <w:t>Role is a set of tasks and additional files to configure host to serve for a certain role. Playbook is a mapping between hosts and roles.</w:t>
      </w:r>
    </w:p>
    <w:p w14:paraId="54BE4416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2246E05A" w14:textId="2AB6C3A0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 xml:space="preserve">4. How can I write a multi-task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handler in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>?</w:t>
      </w:r>
    </w:p>
    <w:p w14:paraId="641A4665" w14:textId="77777777" w:rsidR="003A67AE" w:rsidRDefault="003A67AE" w:rsidP="003A67A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3A67AE">
        <w:rPr>
          <w:rFonts w:ascii="Roboto" w:eastAsia="Roboto" w:hAnsi="Roboto" w:cs="Roboto"/>
          <w:sz w:val="28"/>
          <w:szCs w:val="28"/>
        </w:rPr>
        <w:t xml:space="preserve">In your handler file, chain the different steps together using notify. </w:t>
      </w:r>
    </w:p>
    <w:p w14:paraId="407B9ADB" w14:textId="7CDA7728" w:rsidR="003A67AE" w:rsidRPr="003A67AE" w:rsidRDefault="003A67AE" w:rsidP="003A67AE">
      <w:pPr>
        <w:ind w:firstLine="720"/>
        <w:rPr>
          <w:rFonts w:ascii="Roboto" w:eastAsia="Roboto" w:hAnsi="Roboto" w:cs="Roboto"/>
          <w:sz w:val="28"/>
          <w:szCs w:val="28"/>
        </w:rPr>
      </w:pPr>
      <w:r w:rsidRPr="003A67AE">
        <w:rPr>
          <w:rFonts w:ascii="Roboto" w:eastAsia="Roboto" w:hAnsi="Roboto" w:cs="Roboto"/>
          <w:sz w:val="28"/>
          <w:szCs w:val="28"/>
        </w:rPr>
        <w:t>Then refer to it from a task with notify: Restart conditionally</w:t>
      </w:r>
    </w:p>
    <w:p w14:paraId="1419A6CD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3720D29A" w14:textId="7C3E849E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5. What are Ansible Vaults and how do you use them?</w:t>
      </w:r>
    </w:p>
    <w:p w14:paraId="05729371" w14:textId="0D9C829E" w:rsidR="00630EA5" w:rsidRPr="00F910A9" w:rsidRDefault="00630EA5" w:rsidP="00630EA5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 w:rsidRPr="00630EA5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630EA5">
        <w:rPr>
          <w:rFonts w:ascii="Roboto" w:eastAsia="Roboto" w:hAnsi="Roboto" w:cs="Roboto"/>
          <w:sz w:val="28"/>
          <w:szCs w:val="28"/>
        </w:rPr>
        <w:t xml:space="preserve"> Vault is a feature of </w:t>
      </w:r>
      <w:proofErr w:type="spellStart"/>
      <w:r w:rsidRPr="00630EA5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630EA5">
        <w:rPr>
          <w:rFonts w:ascii="Roboto" w:eastAsia="Roboto" w:hAnsi="Roboto" w:cs="Roboto"/>
          <w:sz w:val="28"/>
          <w:szCs w:val="28"/>
        </w:rPr>
        <w:t xml:space="preserve"> that allows you to keep sensitive data such as passwords or keys in encrypted files, rather than as plaintext in playbooks or roles.</w:t>
      </w:r>
    </w:p>
    <w:p w14:paraId="013C2668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709EFC45" w14:textId="45135C8F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6. How can I use Ansible to create encrypted files?</w:t>
      </w:r>
    </w:p>
    <w:p w14:paraId="12D2C34D" w14:textId="03A424C0" w:rsidR="00356CD2" w:rsidRDefault="00356CD2" w:rsidP="00356CD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356CD2">
        <w:rPr>
          <w:rFonts w:ascii="Roboto" w:eastAsia="Roboto" w:hAnsi="Roboto" w:cs="Roboto"/>
          <w:sz w:val="28"/>
          <w:szCs w:val="28"/>
        </w:rPr>
        <w:t xml:space="preserve">The </w:t>
      </w:r>
      <w:proofErr w:type="spellStart"/>
      <w:r w:rsidRPr="00356CD2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356CD2">
        <w:rPr>
          <w:rFonts w:ascii="Roboto" w:eastAsia="Roboto" w:hAnsi="Roboto" w:cs="Roboto"/>
          <w:sz w:val="28"/>
          <w:szCs w:val="28"/>
        </w:rPr>
        <w:t>-vault create command is used to create the encrypted file. After typing this command, it will ask for a password and then ask where to put your content</w:t>
      </w:r>
    </w:p>
    <w:p w14:paraId="4B229B63" w14:textId="09B0034E" w:rsidR="0061312F" w:rsidRDefault="0061312F" w:rsidP="00356CD2">
      <w:pPr>
        <w:ind w:left="720"/>
        <w:rPr>
          <w:rFonts w:ascii="Roboto" w:eastAsia="Roboto" w:hAnsi="Roboto" w:cs="Roboto"/>
          <w:sz w:val="28"/>
          <w:szCs w:val="28"/>
        </w:rPr>
      </w:pPr>
    </w:p>
    <w:p w14:paraId="407B6EC0" w14:textId="77777777" w:rsidR="0061312F" w:rsidRDefault="0061312F" w:rsidP="00356CD2">
      <w:pPr>
        <w:ind w:left="720"/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3A9ADCF8" w14:textId="77777777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5171B719" w14:textId="4A903E9C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7. </w:t>
      </w:r>
      <w:r w:rsidRPr="00F910A9">
        <w:rPr>
          <w:rFonts w:ascii="Roboto" w:eastAsia="Roboto" w:hAnsi="Roboto" w:cs="Roboto"/>
          <w:sz w:val="28"/>
          <w:szCs w:val="28"/>
        </w:rPr>
        <w:t xml:space="preserve">What is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Tower, exactly?</w:t>
      </w:r>
    </w:p>
    <w:p w14:paraId="1ABEC2E9" w14:textId="0F8549FC" w:rsidR="009535BC" w:rsidRPr="00F910A9" w:rsidRDefault="009535BC" w:rsidP="009535BC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546F86">
        <w:rPr>
          <w:rFonts w:ascii="Roboto" w:eastAsia="Roboto" w:hAnsi="Roboto" w:cs="Roboto"/>
          <w:sz w:val="28"/>
          <w:szCs w:val="28"/>
        </w:rPr>
        <w:t xml:space="preserve"> Tower is the easy-to-use UI and dashboard and REST API for </w:t>
      </w:r>
      <w:proofErr w:type="spellStart"/>
      <w:r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546F86">
        <w:rPr>
          <w:rFonts w:ascii="Roboto" w:eastAsia="Roboto" w:hAnsi="Roboto" w:cs="Roboto"/>
          <w:sz w:val="28"/>
          <w:szCs w:val="28"/>
        </w:rPr>
        <w:t>.</w:t>
      </w:r>
    </w:p>
    <w:p w14:paraId="128A1725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56A6B0D8" w14:textId="4B210C55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 xml:space="preserve">8. What are the benefits of the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Tower?</w:t>
      </w:r>
    </w:p>
    <w:p w14:paraId="23BE696D" w14:textId="65384471" w:rsidR="002D6FC8" w:rsidRDefault="002D6FC8" w:rsidP="00F910A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-&gt;</w:t>
      </w:r>
      <w:proofErr w:type="gramStart"/>
      <w:r w:rsidRPr="00546F86">
        <w:rPr>
          <w:rFonts w:ascii="Roboto" w:eastAsia="Roboto" w:hAnsi="Roboto" w:cs="Roboto"/>
          <w:sz w:val="28"/>
          <w:szCs w:val="28"/>
        </w:rPr>
        <w:t>Centralize</w:t>
      </w:r>
      <w:proofErr w:type="gramEnd"/>
      <w:r w:rsidRPr="00546F86">
        <w:rPr>
          <w:rFonts w:ascii="Roboto" w:eastAsia="Roboto" w:hAnsi="Roboto" w:cs="Roboto"/>
          <w:sz w:val="28"/>
          <w:szCs w:val="28"/>
        </w:rPr>
        <w:t xml:space="preserve"> your </w:t>
      </w:r>
      <w:proofErr w:type="spellStart"/>
      <w:r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546F86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infrastructure from a modern UI</w:t>
      </w:r>
    </w:p>
    <w:p w14:paraId="201AACD3" w14:textId="77777777" w:rsidR="002D6FC8" w:rsidRDefault="002D6FC8" w:rsidP="002D6FC8">
      <w:pPr>
        <w:ind w:left="720"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&gt; F</w:t>
      </w:r>
      <w:r w:rsidRPr="00546F86">
        <w:rPr>
          <w:rFonts w:ascii="Roboto" w:eastAsia="Roboto" w:hAnsi="Roboto" w:cs="Roboto"/>
          <w:sz w:val="28"/>
          <w:szCs w:val="28"/>
        </w:rPr>
        <w:t>eat</w:t>
      </w:r>
      <w:r>
        <w:rPr>
          <w:rFonts w:ascii="Roboto" w:eastAsia="Roboto" w:hAnsi="Roboto" w:cs="Roboto"/>
          <w:sz w:val="28"/>
          <w:szCs w:val="28"/>
        </w:rPr>
        <w:t>uring role-based access control</w:t>
      </w:r>
    </w:p>
    <w:p w14:paraId="154897EF" w14:textId="69C56D69" w:rsidR="002D6FC8" w:rsidRDefault="00F040FE" w:rsidP="002D6FC8">
      <w:pPr>
        <w:ind w:left="720"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&gt; J</w:t>
      </w:r>
      <w:r w:rsidR="002D6FC8">
        <w:rPr>
          <w:rFonts w:ascii="Roboto" w:eastAsia="Roboto" w:hAnsi="Roboto" w:cs="Roboto"/>
          <w:sz w:val="28"/>
          <w:szCs w:val="28"/>
        </w:rPr>
        <w:t>ob scheduling</w:t>
      </w:r>
    </w:p>
    <w:p w14:paraId="4DE2E42F" w14:textId="51508981" w:rsidR="002D6FC8" w:rsidRPr="00F910A9" w:rsidRDefault="002D6FC8" w:rsidP="002D6FC8">
      <w:pPr>
        <w:ind w:left="720"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&gt;</w:t>
      </w:r>
      <w:r w:rsidR="00F040FE">
        <w:rPr>
          <w:rFonts w:ascii="Roboto" w:eastAsia="Roboto" w:hAnsi="Roboto" w:cs="Roboto"/>
          <w:sz w:val="28"/>
          <w:szCs w:val="28"/>
        </w:rPr>
        <w:t>G</w:t>
      </w:r>
      <w:r w:rsidRPr="00546F86">
        <w:rPr>
          <w:rFonts w:ascii="Roboto" w:eastAsia="Roboto" w:hAnsi="Roboto" w:cs="Roboto"/>
          <w:sz w:val="28"/>
          <w:szCs w:val="28"/>
        </w:rPr>
        <w:t>raphical inventory management.</w:t>
      </w:r>
    </w:p>
    <w:p w14:paraId="53DB3678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1BC577EE" w14:textId="19DFBC8A"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9. What is the role of Ansible in the Continuous Delivery pipeline? Explain.</w:t>
      </w:r>
    </w:p>
    <w:p w14:paraId="3750AA50" w14:textId="394E9CA2" w:rsidR="001743B9" w:rsidRPr="00F910A9" w:rsidRDefault="001743B9" w:rsidP="0088033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1743B9">
        <w:rPr>
          <w:rFonts w:ascii="Roboto" w:eastAsia="Roboto" w:hAnsi="Roboto" w:cs="Roboto"/>
          <w:sz w:val="28"/>
          <w:szCs w:val="28"/>
        </w:rPr>
        <w:t xml:space="preserve">The purpose of using </w:t>
      </w:r>
      <w:proofErr w:type="spellStart"/>
      <w:r w:rsidRPr="001743B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1743B9">
        <w:rPr>
          <w:rFonts w:ascii="Roboto" w:eastAsia="Roboto" w:hAnsi="Roboto" w:cs="Roboto"/>
          <w:sz w:val="28"/>
          <w:szCs w:val="28"/>
        </w:rPr>
        <w:t xml:space="preserve"> in the pipeline flow is to reuse roles and Playbooks for provisioning, leaving Jenkins only as a process orchestrator instead of a shell script </w:t>
      </w:r>
      <w:proofErr w:type="spellStart"/>
      <w:r w:rsidRPr="001743B9">
        <w:rPr>
          <w:rFonts w:ascii="Roboto" w:eastAsia="Roboto" w:hAnsi="Roboto" w:cs="Roboto"/>
          <w:sz w:val="28"/>
          <w:szCs w:val="28"/>
        </w:rPr>
        <w:t>executor.A</w:t>
      </w:r>
      <w:proofErr w:type="spellEnd"/>
    </w:p>
    <w:p w14:paraId="0196B33E" w14:textId="77777777"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1D89AAAB" w:rsidR="00237E7F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10. Using Ansible, how do you build a LAMP stack and deploy a webpage?</w:t>
      </w:r>
    </w:p>
    <w:p w14:paraId="382ACCB2" w14:textId="04F53D82" w:rsidR="007F18E8" w:rsidRPr="007F18E8" w:rsidRDefault="007F18E8" w:rsidP="007F18E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>
        <w:rPr>
          <w:rFonts w:ascii="Roboto" w:eastAsia="Roboto" w:hAnsi="Roboto" w:cs="Roboto"/>
          <w:sz w:val="28"/>
          <w:szCs w:val="28"/>
        </w:rPr>
        <w:tab/>
      </w:r>
      <w:r w:rsidRPr="007F18E8">
        <w:rPr>
          <w:rFonts w:ascii="Roboto" w:eastAsia="Roboto" w:hAnsi="Roboto" w:cs="Roboto"/>
          <w:sz w:val="28"/>
          <w:szCs w:val="28"/>
        </w:rPr>
        <w:t>STEP 1: Create our hosts file</w:t>
      </w:r>
    </w:p>
    <w:p w14:paraId="5CFB8FEB" w14:textId="77777777" w:rsidR="007F18E8" w:rsidRPr="007F18E8" w:rsidRDefault="007F18E8" w:rsidP="007F18E8">
      <w:pPr>
        <w:ind w:left="720" w:firstLine="720"/>
        <w:rPr>
          <w:rFonts w:ascii="Roboto" w:eastAsia="Roboto" w:hAnsi="Roboto" w:cs="Roboto"/>
          <w:sz w:val="28"/>
          <w:szCs w:val="28"/>
        </w:rPr>
      </w:pPr>
      <w:r w:rsidRPr="007F18E8">
        <w:rPr>
          <w:rFonts w:ascii="Roboto" w:eastAsia="Roboto" w:hAnsi="Roboto" w:cs="Roboto"/>
          <w:sz w:val="28"/>
          <w:szCs w:val="28"/>
        </w:rPr>
        <w:t xml:space="preserve">STEP 2: Create our </w:t>
      </w:r>
      <w:proofErr w:type="spellStart"/>
      <w:r w:rsidRPr="007F18E8">
        <w:rPr>
          <w:rFonts w:ascii="Roboto" w:eastAsia="Roboto" w:hAnsi="Roboto" w:cs="Roboto"/>
          <w:sz w:val="28"/>
          <w:szCs w:val="28"/>
        </w:rPr>
        <w:t>playbook.yml</w:t>
      </w:r>
      <w:proofErr w:type="spellEnd"/>
    </w:p>
    <w:p w14:paraId="39CD209C" w14:textId="77777777" w:rsidR="007F18E8" w:rsidRPr="007F18E8" w:rsidRDefault="007F18E8" w:rsidP="007F18E8">
      <w:pPr>
        <w:ind w:left="720" w:firstLine="720"/>
        <w:rPr>
          <w:rFonts w:ascii="Roboto" w:eastAsia="Roboto" w:hAnsi="Roboto" w:cs="Roboto"/>
          <w:sz w:val="28"/>
          <w:szCs w:val="28"/>
        </w:rPr>
      </w:pPr>
      <w:r w:rsidRPr="007F18E8">
        <w:rPr>
          <w:rFonts w:ascii="Roboto" w:eastAsia="Roboto" w:hAnsi="Roboto" w:cs="Roboto"/>
          <w:sz w:val="28"/>
          <w:szCs w:val="28"/>
        </w:rPr>
        <w:t>STEP 3: Create our Apache role</w:t>
      </w:r>
    </w:p>
    <w:p w14:paraId="0D68CC47" w14:textId="77777777" w:rsidR="007F18E8" w:rsidRPr="007F18E8" w:rsidRDefault="007F18E8" w:rsidP="007F18E8">
      <w:pPr>
        <w:ind w:left="720" w:firstLine="720"/>
        <w:rPr>
          <w:rFonts w:ascii="Roboto" w:eastAsia="Roboto" w:hAnsi="Roboto" w:cs="Roboto"/>
          <w:sz w:val="28"/>
          <w:szCs w:val="28"/>
        </w:rPr>
      </w:pPr>
      <w:r w:rsidRPr="007F18E8">
        <w:rPr>
          <w:rFonts w:ascii="Roboto" w:eastAsia="Roboto" w:hAnsi="Roboto" w:cs="Roboto"/>
          <w:sz w:val="28"/>
          <w:szCs w:val="28"/>
        </w:rPr>
        <w:t xml:space="preserve">STEP 4: Create our </w:t>
      </w:r>
      <w:proofErr w:type="spellStart"/>
      <w:r w:rsidRPr="007F18E8">
        <w:rPr>
          <w:rFonts w:ascii="Roboto" w:eastAsia="Roboto" w:hAnsi="Roboto" w:cs="Roboto"/>
          <w:sz w:val="28"/>
          <w:szCs w:val="28"/>
        </w:rPr>
        <w:t>MariaDB</w:t>
      </w:r>
      <w:proofErr w:type="spellEnd"/>
      <w:r w:rsidRPr="007F18E8">
        <w:rPr>
          <w:rFonts w:ascii="Roboto" w:eastAsia="Roboto" w:hAnsi="Roboto" w:cs="Roboto"/>
          <w:sz w:val="28"/>
          <w:szCs w:val="28"/>
        </w:rPr>
        <w:t xml:space="preserve"> role</w:t>
      </w:r>
    </w:p>
    <w:p w14:paraId="456525C8" w14:textId="08717DD6" w:rsidR="007F18E8" w:rsidRPr="00F910A9" w:rsidRDefault="007F18E8" w:rsidP="007F18E8">
      <w:pPr>
        <w:ind w:left="720" w:firstLine="720"/>
        <w:rPr>
          <w:rFonts w:ascii="Roboto" w:eastAsia="Roboto" w:hAnsi="Roboto" w:cs="Roboto"/>
          <w:sz w:val="28"/>
          <w:szCs w:val="28"/>
        </w:rPr>
      </w:pPr>
      <w:r w:rsidRPr="007F18E8">
        <w:rPr>
          <w:rFonts w:ascii="Roboto" w:eastAsia="Roboto" w:hAnsi="Roboto" w:cs="Roboto"/>
          <w:sz w:val="28"/>
          <w:szCs w:val="28"/>
        </w:rPr>
        <w:t>STEP 5: Run our playbook</w:t>
      </w:r>
    </w:p>
    <w:p w14:paraId="00000006" w14:textId="77777777" w:rsidR="00237E7F" w:rsidRDefault="00237E7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237E7F" w:rsidRDefault="00237E7F">
      <w:pPr>
        <w:rPr>
          <w:rFonts w:ascii="Roboto" w:eastAsia="Roboto" w:hAnsi="Roboto" w:cs="Roboto"/>
          <w:b/>
          <w:sz w:val="40"/>
          <w:szCs w:val="40"/>
        </w:rPr>
      </w:pPr>
    </w:p>
    <w:sectPr w:rsidR="00237E7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7393F9" w14:textId="77777777" w:rsidR="009738CF" w:rsidRDefault="009738CF">
      <w:pPr>
        <w:spacing w:line="240" w:lineRule="auto"/>
      </w:pPr>
      <w:r>
        <w:separator/>
      </w:r>
    </w:p>
  </w:endnote>
  <w:endnote w:type="continuationSeparator" w:id="0">
    <w:p w14:paraId="7AD2E247" w14:textId="77777777" w:rsidR="009738CF" w:rsidRDefault="009738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237E7F" w:rsidRDefault="00237E7F"/>
  <w:p w14:paraId="0000000C" w14:textId="77777777" w:rsidR="00237E7F" w:rsidRDefault="009738CF">
    <w:r>
      <w:pict w14:anchorId="698F4C44">
        <v:rect id="_x0000_i1026" style="width:0;height:1.5pt" o:hralign="center" o:hrstd="t" o:hr="t" fillcolor="#a0a0a0" stroked="f"/>
      </w:pict>
    </w:r>
  </w:p>
  <w:p w14:paraId="0000000D" w14:textId="77777777" w:rsidR="00237E7F" w:rsidRDefault="00237E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38DC7" w14:textId="77777777" w:rsidR="009738CF" w:rsidRDefault="009738CF">
      <w:pPr>
        <w:spacing w:line="240" w:lineRule="auto"/>
      </w:pPr>
      <w:r>
        <w:separator/>
      </w:r>
    </w:p>
  </w:footnote>
  <w:footnote w:type="continuationSeparator" w:id="0">
    <w:p w14:paraId="0C860D68" w14:textId="77777777" w:rsidR="009738CF" w:rsidRDefault="009738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237E7F" w:rsidRDefault="00237E7F"/>
  <w:p w14:paraId="00000009" w14:textId="77777777" w:rsidR="00237E7F" w:rsidRDefault="009738CF">
    <w:r>
      <w:pict w14:anchorId="245B0AB8">
        <v:rect id="_x0000_i1025" style="width:0;height:1.5pt" o:hralign="center" o:hrstd="t" o:hr="t" fillcolor="#a0a0a0" stroked="f"/>
      </w:pict>
    </w:r>
  </w:p>
  <w:p w14:paraId="0000000A" w14:textId="77777777" w:rsidR="00237E7F" w:rsidRDefault="009738CF">
    <w:r>
      <w:pict w14:anchorId="2B7CBDA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A5249"/>
    <w:multiLevelType w:val="hybridMultilevel"/>
    <w:tmpl w:val="FDD217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5E12E8"/>
    <w:multiLevelType w:val="hybridMultilevel"/>
    <w:tmpl w:val="3376B8DC"/>
    <w:lvl w:ilvl="0" w:tplc="0AEEAB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0425FE"/>
    <w:multiLevelType w:val="multilevel"/>
    <w:tmpl w:val="63D8C2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G3NLYwMTMxN7VQ0lEKTi0uzszPAykwrAUA4FHTWywAAAA="/>
  </w:docVars>
  <w:rsids>
    <w:rsidRoot w:val="00237E7F"/>
    <w:rsid w:val="000570F3"/>
    <w:rsid w:val="001743B9"/>
    <w:rsid w:val="00237E7F"/>
    <w:rsid w:val="002D6FC8"/>
    <w:rsid w:val="00356CD2"/>
    <w:rsid w:val="003A67AE"/>
    <w:rsid w:val="0061312F"/>
    <w:rsid w:val="00630EA5"/>
    <w:rsid w:val="007F18E8"/>
    <w:rsid w:val="00880338"/>
    <w:rsid w:val="009535BC"/>
    <w:rsid w:val="009738CF"/>
    <w:rsid w:val="00CC71FE"/>
    <w:rsid w:val="00D23D1D"/>
    <w:rsid w:val="00F040FE"/>
    <w:rsid w:val="00F4638C"/>
    <w:rsid w:val="00F91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772C79D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910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19T12:06:00Z</dcterms:created>
  <dcterms:modified xsi:type="dcterms:W3CDTF">2022-03-19T12:06:00Z</dcterms:modified>
</cp:coreProperties>
</file>